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c6ce8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7dd0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ad8f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7Z</dcterms:created>
  <dcterms:modified xsi:type="dcterms:W3CDTF">2016-12-06T04:41:17Z</dcterms:modified>
</cp:coreProperties>
</file>